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:rsidR="00C63B88" w:rsidRDefault="00034611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:rsidR="00C63B88" w:rsidRDefault="00034611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63B88" w:rsidRDefault="00AD715D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 w:rsidRPr="00AD715D"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Akashdeep Singh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C63B88" w:rsidRDefault="00AD715D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 w:rsidRPr="00AD715D"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Akashdeep Singh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034611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E838B6" w:rsidRDefault="00E838B6" w:rsidP="00983BEA">
      <w:pPr>
        <w:pStyle w:val="Heading1"/>
        <w:spacing w:line="360" w:lineRule="auto"/>
      </w:pPr>
    </w:p>
    <w:p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lastRenderedPageBreak/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:rsidTr="00892F65">
        <w:trPr>
          <w:trHeight w:val="996"/>
          <w:jc w:val="center"/>
        </w:trPr>
        <w:tc>
          <w:tcPr>
            <w:tcW w:w="3678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:rsidTr="00892F65">
        <w:trPr>
          <w:trHeight w:val="668"/>
          <w:jc w:val="center"/>
        </w:trPr>
        <w:tc>
          <w:tcPr>
            <w:tcW w:w="3678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lastRenderedPageBreak/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8126EC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t>Resources Required</w:t>
      </w:r>
      <w:bookmarkEnd w:id="20"/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>Aim and Introduction</w:t>
      </w:r>
      <w:bookmarkEnd w:id="23"/>
    </w:p>
    <w:p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lastRenderedPageBreak/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lastRenderedPageBreak/>
        <w:t>Design</w:t>
      </w:r>
      <w:bookmarkEnd w:id="27"/>
    </w:p>
    <w:p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:rsidR="00583026" w:rsidRDefault="008109D1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A61809"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 xml:space="preserve">voter sign up, </w:t>
      </w:r>
      <w:r w:rsidR="008864BF" w:rsidRPr="00892F65">
        <w:rPr>
          <w:rFonts w:ascii="Arial" w:hAnsi="Arial" w:cs="Arial"/>
          <w:sz w:val="20"/>
        </w:rPr>
        <w:t>login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8864BF">
        <w:rPr>
          <w:rFonts w:ascii="Arial" w:hAnsi="Arial" w:cs="Arial"/>
          <w:sz w:val="20"/>
        </w:rPr>
        <w:t>and</w:t>
      </w:r>
      <w:r w:rsidR="00A61809">
        <w:rPr>
          <w:rFonts w:ascii="Arial" w:hAnsi="Arial" w:cs="Arial"/>
          <w:sz w:val="20"/>
        </w:rPr>
        <w:t xml:space="preserve">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</w:p>
    <w:p w:rsidR="007F4ECE" w:rsidRPr="00892F65" w:rsidRDefault="007F4ECE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noProof/>
        </w:rPr>
        <w:drawing>
          <wp:inline distT="0" distB="0" distL="0" distR="0" wp14:anchorId="348A90D5" wp14:editId="2F105E61">
            <wp:extent cx="5829300" cy="27158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 w:rsidR="00EB4A9D">
        <w:rPr>
          <w:rFonts w:ascii="Arial" w:hAnsi="Arial" w:cs="Arial"/>
          <w:sz w:val="20"/>
        </w:rPr>
        <w:t>vot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:rsidR="007E3B16" w:rsidRDefault="00EB4A9D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5186149" cy="2723495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B16" w:rsidRDefault="00445552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Voter Signup Page</w:t>
      </w:r>
    </w:p>
    <w:p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voters can </w:t>
      </w:r>
      <w:proofErr w:type="spellStart"/>
      <w:r>
        <w:rPr>
          <w:rFonts w:ascii="Arial" w:hAnsi="Arial" w:cs="Arial"/>
          <w:sz w:val="20"/>
        </w:rPr>
        <w:t>signup</w:t>
      </w:r>
      <w:proofErr w:type="spellEnd"/>
      <w:r>
        <w:rPr>
          <w:rFonts w:ascii="Arial" w:hAnsi="Arial" w:cs="Arial"/>
          <w:sz w:val="20"/>
        </w:rPr>
        <w:t xml:space="preserve"> for the application.</w:t>
      </w:r>
    </w:p>
    <w:p w:rsidR="007E3B16" w:rsidRPr="00983BEA" w:rsidRDefault="00445552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5643349" cy="3045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:rsidR="00C30B06" w:rsidRDefault="002D015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:rsidR="002D0151" w:rsidRPr="009714E2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>
            <wp:extent cx="5745708" cy="2490466"/>
            <wp:effectExtent l="0" t="0" r="762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068A" w:rsidRPr="00983BEA" w:rsidRDefault="0021068A" w:rsidP="00983BEA">
      <w:pPr>
        <w:spacing w:line="360" w:lineRule="auto"/>
        <w:rPr>
          <w:rFonts w:ascii="Arial" w:hAnsi="Arial" w:cs="Arial"/>
          <w:b/>
        </w:rPr>
      </w:pPr>
    </w:p>
    <w:p w:rsidR="00402A2B" w:rsidRDefault="00D51C67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bookmarkStart w:id="28" w:name="_GoBack"/>
      <w:bookmarkEnd w:id="28"/>
      <w:r>
        <w:rPr>
          <w:rFonts w:ascii="Arial" w:hAnsi="Arial" w:cs="Arial"/>
          <w:b/>
        </w:rPr>
        <w:t>Candidate Page</w:t>
      </w:r>
      <w:r w:rsidR="00BF1919">
        <w:rPr>
          <w:rFonts w:ascii="Arial" w:hAnsi="Arial" w:cs="Arial"/>
          <w:b/>
        </w:rPr>
        <w:t xml:space="preserve"> Admin View</w:t>
      </w:r>
    </w:p>
    <w:p w:rsidR="00F03CA8" w:rsidRPr="0089559B" w:rsidRDefault="00D51C67" w:rsidP="007F46D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BB0FD4">
        <w:rPr>
          <w:rFonts w:ascii="Arial" w:hAnsi="Arial" w:cs="Arial"/>
          <w:sz w:val="20"/>
        </w:rPr>
        <w:t>admin can add new candidates and manage existing ones.</w:t>
      </w:r>
    </w:p>
    <w:p w:rsidR="00402A2B" w:rsidRPr="00983BEA" w:rsidRDefault="00D51C67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>
            <wp:extent cx="5465928" cy="317944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0B06" w:rsidRDefault="000464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s</w:t>
      </w:r>
      <w:r w:rsidR="00BF1919">
        <w:rPr>
          <w:rFonts w:ascii="Arial" w:hAnsi="Arial" w:cs="Arial"/>
          <w:b/>
        </w:rPr>
        <w:t xml:space="preserve"> Page</w:t>
      </w:r>
      <w:r>
        <w:rPr>
          <w:rFonts w:ascii="Arial" w:hAnsi="Arial" w:cs="Arial"/>
          <w:b/>
        </w:rPr>
        <w:t xml:space="preserve"> Admin View</w:t>
      </w:r>
    </w:p>
    <w:p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04641C">
        <w:rPr>
          <w:rFonts w:ascii="Arial" w:hAnsi="Arial" w:cs="Arial"/>
          <w:sz w:val="20"/>
        </w:rPr>
        <w:t>voters. Admin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:rsidR="00BE54BD" w:rsidRPr="00666E58" w:rsidRDefault="0004641C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>
            <wp:extent cx="5575111" cy="3098800"/>
            <wp:effectExtent l="0" t="0" r="698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19" w:rsidRPr="00983BEA" w:rsidRDefault="00BF1919" w:rsidP="00983BEA">
      <w:pPr>
        <w:spacing w:line="360" w:lineRule="auto"/>
        <w:rPr>
          <w:rFonts w:ascii="Arial" w:hAnsi="Arial" w:cs="Arial"/>
          <w:b/>
        </w:rPr>
      </w:pPr>
    </w:p>
    <w:p w:rsidR="00C30B06" w:rsidRDefault="000F289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</w:t>
      </w:r>
      <w:r w:rsidR="00BF1919">
        <w:rPr>
          <w:rFonts w:ascii="Arial" w:hAnsi="Arial" w:cs="Arial"/>
          <w:b/>
        </w:rPr>
        <w:t xml:space="preserve"> View</w:t>
      </w:r>
    </w:p>
    <w:p w:rsidR="00DD5669" w:rsidRPr="00AC6398" w:rsidRDefault="000F2891" w:rsidP="0045630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:rsidR="00BF1919" w:rsidRPr="00983BEA" w:rsidRDefault="000F2891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>
            <wp:extent cx="5465928" cy="343217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2EB3" w:rsidRPr="00983BEA" w:rsidRDefault="009A2EB3" w:rsidP="00983BEA">
      <w:pPr>
        <w:spacing w:line="360" w:lineRule="auto"/>
        <w:rPr>
          <w:rFonts w:ascii="Arial" w:hAnsi="Arial" w:cs="Arial"/>
          <w:b/>
        </w:rPr>
      </w:pPr>
    </w:p>
    <w:p w:rsidR="00C30B06" w:rsidRPr="00620814" w:rsidRDefault="006208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>Voting Transaction Page</w:t>
      </w:r>
    </w:p>
    <w:p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 page highlights the details of candidate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e form of voting transaction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465445" cy="305498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7E14" w:rsidRPr="00017E14" w:rsidRDefault="00017E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t>Votes Page Voter View</w:t>
      </w:r>
    </w:p>
    <w:p w:rsidR="00017E14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vote for candidates.</w:t>
      </w:r>
    </w:p>
    <w:p w:rsidR="00017E14" w:rsidRPr="00983BEA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4933666" cy="3605227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:rsidR="00C30B06" w:rsidRPr="001765B7" w:rsidRDefault="001735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t>Candidate Page Voter View</w:t>
      </w:r>
    </w:p>
    <w:p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dd new candidates and manage existing ones.</w:t>
      </w:r>
    </w:p>
    <w:p w:rsidR="005C509F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117911" cy="3345079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:rsidTr="00C63B88">
        <w:trPr>
          <w:trHeight w:val="272"/>
        </w:trPr>
        <w:tc>
          <w:tcPr>
            <w:tcW w:w="6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8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C63B88">
        <w:trPr>
          <w:trHeight w:val="256"/>
        </w:trPr>
        <w:tc>
          <w:tcPr>
            <w:tcW w:w="6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C63B88">
        <w:trPr>
          <w:trHeight w:val="272"/>
        </w:trPr>
        <w:tc>
          <w:tcPr>
            <w:tcW w:w="6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9" w:name="_Toc30024255"/>
      <w:r w:rsidRPr="000C03A3">
        <w:t>Project Testing</w:t>
      </w:r>
      <w:bookmarkEnd w:id="29"/>
    </w:p>
    <w:p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2E6CF4" w:rsidRPr="000C03A3" w:rsidTr="002F3658">
        <w:trPr>
          <w:trHeight w:val="280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01" w:type="dxa"/>
            <w:gridSpan w:val="4"/>
          </w:tcPr>
          <w:p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:rsidTr="002F3658">
        <w:trPr>
          <w:trHeight w:val="280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:rsidTr="002F3658">
        <w:trPr>
          <w:trHeight w:val="264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:rsidTr="002F3658">
        <w:trPr>
          <w:trHeight w:val="280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:rsidTr="00E96821">
        <w:trPr>
          <w:trHeight w:val="546"/>
          <w:jc w:val="center"/>
        </w:trPr>
        <w:tc>
          <w:tcPr>
            <w:tcW w:w="606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64"/>
          <w:jc w:val="center"/>
        </w:trPr>
        <w:tc>
          <w:tcPr>
            <w:tcW w:w="60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 w:rsidR="004D03CC">
              <w:rPr>
                <w:rFonts w:ascii="Arial" w:hAnsi="Arial" w:cs="Arial"/>
                <w:sz w:val="20"/>
                <w:szCs w:val="20"/>
              </w:rPr>
              <w:t>votes.com</w:t>
            </w:r>
          </w:p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565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4D03CC"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 w:rsidR="004D03CC"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lastRenderedPageBreak/>
              <w:t>Password: 1qa</w:t>
            </w:r>
          </w:p>
        </w:tc>
        <w:tc>
          <w:tcPr>
            <w:tcW w:w="2943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Error Message should appear for incorrect User ID and password</w:t>
            </w:r>
          </w:p>
        </w:tc>
        <w:tc>
          <w:tcPr>
            <w:tcW w:w="1418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:rsidTr="00C63B88">
        <w:trPr>
          <w:trHeight w:val="249"/>
          <w:jc w:val="center"/>
        </w:trPr>
        <w:tc>
          <w:tcPr>
            <w:tcW w:w="6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C63B88">
        <w:trPr>
          <w:trHeight w:val="235"/>
          <w:jc w:val="center"/>
        </w:trPr>
        <w:tc>
          <w:tcPr>
            <w:tcW w:w="6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:rsidR="00F422F9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:rsidR="001B340E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in</w:t>
            </w:r>
            <w:r w:rsidR="001B340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:rsidR="000C03A3" w:rsidRDefault="000C03A3" w:rsidP="00854065">
      <w:pPr>
        <w:rPr>
          <w:rFonts w:ascii="Arial" w:hAnsi="Arial" w:cs="Arial"/>
          <w:b/>
        </w:rPr>
      </w:pPr>
    </w:p>
    <w:p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0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0"/>
    </w:p>
    <w:p w:rsidR="00C933D1" w:rsidRDefault="00C933D1" w:rsidP="00C933D1">
      <w:pPr>
        <w:pStyle w:val="Heading3"/>
      </w:pPr>
      <w:bookmarkStart w:id="31" w:name="_Toc30024257"/>
      <w:r>
        <w:t>Testing</w:t>
      </w:r>
      <w:bookmarkEnd w:id="31"/>
    </w:p>
    <w:p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2" w:name="_Toc512979906"/>
      <w:bookmarkStart w:id="33" w:name="_Toc30024258"/>
      <w:r w:rsidRPr="000C03A3">
        <w:lastRenderedPageBreak/>
        <w:t>User Manual</w:t>
      </w:r>
      <w:bookmarkEnd w:id="32"/>
      <w:bookmarkEnd w:id="33"/>
    </w:p>
    <w:p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4" w:name="_Toc512979912"/>
      <w:bookmarkStart w:id="35" w:name="_Toc30024259"/>
      <w:r w:rsidRPr="00881B2C">
        <w:rPr>
          <w:rFonts w:ascii="Times New Roman" w:hAnsi="Times New Roman" w:cs="Times New Roman"/>
        </w:rPr>
        <w:t>System Overview</w:t>
      </w:r>
      <w:bookmarkEnd w:id="34"/>
      <w:bookmarkEnd w:id="35"/>
    </w:p>
    <w:p w:rsidR="007F2AA0" w:rsidRPr="007F2AA0" w:rsidRDefault="005777FF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 xml:space="preserve">Candidate Voting System, </w:t>
      </w:r>
      <w:proofErr w:type="gramStart"/>
      <w:r>
        <w:rPr>
          <w:rFonts w:ascii="Arial" w:hAnsi="Arial" w:cs="Arial"/>
          <w:sz w:val="20"/>
          <w:szCs w:val="20"/>
        </w:rPr>
        <w:t>In</w:t>
      </w:r>
      <w:proofErr w:type="gramEnd"/>
      <w:r>
        <w:rPr>
          <w:rFonts w:ascii="Arial" w:hAnsi="Arial" w:cs="Arial"/>
          <w:sz w:val="20"/>
          <w:szCs w:val="20"/>
        </w:rPr>
        <w:t xml:space="preserve">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oter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Voters can vote for candidates. Also, new voters can sign</w:t>
      </w:r>
      <w:r w:rsidR="0031421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 for the application. Voters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 Only registered admin can register new admins.</w:t>
      </w:r>
    </w:p>
    <w:p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30024260"/>
      <w:r w:rsidRPr="000C03A3">
        <w:t>System Summary</w:t>
      </w:r>
      <w:bookmarkEnd w:id="36"/>
      <w:bookmarkEnd w:id="37"/>
    </w:p>
    <w:p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8" w:name="_Toc512979914"/>
      <w:bookmarkStart w:id="39" w:name="_Toc30024261"/>
      <w:r w:rsidRPr="00F24C9C">
        <w:rPr>
          <w:rFonts w:ascii="Times New Roman" w:hAnsi="Times New Roman" w:cs="Times New Roman"/>
        </w:rPr>
        <w:t>System Configuration</w:t>
      </w:r>
      <w:bookmarkEnd w:id="38"/>
      <w:bookmarkEnd w:id="39"/>
    </w:p>
    <w:p w:rsidR="00983BEA" w:rsidRPr="000C03A3" w:rsidRDefault="00AD60B0" w:rsidP="00C802CE">
      <w:pPr>
        <w:spacing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didate Voting System</w:t>
      </w:r>
      <w:r w:rsidR="00C802CE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40" w:name="_Toc512979915"/>
      <w:bookmarkStart w:id="41" w:name="_Toc30024262"/>
      <w:r w:rsidRPr="00F24C9C">
        <w:rPr>
          <w:rFonts w:ascii="Times New Roman" w:hAnsi="Times New Roman" w:cs="Times New Roman"/>
        </w:rPr>
        <w:t>User Access Levels</w:t>
      </w:r>
      <w:bookmarkEnd w:id="40"/>
      <w:bookmarkEnd w:id="41"/>
    </w:p>
    <w:p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with different access to the web application’s features.</w:t>
      </w:r>
    </w:p>
    <w:p w:rsidR="00983BEA" w:rsidRPr="000C03A3" w:rsidRDefault="00983BEA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System Admin:</w:t>
      </w:r>
      <w:r w:rsidRPr="000C03A3">
        <w:rPr>
          <w:rFonts w:ascii="Arial" w:hAnsi="Arial" w:cs="Arial"/>
          <w:sz w:val="20"/>
          <w:szCs w:val="20"/>
        </w:rPr>
        <w:t xml:space="preserve"> Full access to the system and all functionalities. Full access to all stored data.</w:t>
      </w:r>
    </w:p>
    <w:p w:rsidR="00983BEA" w:rsidRDefault="00AD60B0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ter</w:t>
      </w:r>
      <w:r w:rsidR="00983BEA" w:rsidRPr="000C03A3">
        <w:rPr>
          <w:rFonts w:ascii="Arial" w:hAnsi="Arial" w:cs="Arial"/>
          <w:b/>
          <w:sz w:val="20"/>
          <w:szCs w:val="20"/>
        </w:rPr>
        <w:t>:</w:t>
      </w:r>
      <w:r w:rsidR="00983BEA" w:rsidRPr="000C03A3">
        <w:rPr>
          <w:rFonts w:ascii="Arial" w:hAnsi="Arial" w:cs="Arial"/>
          <w:sz w:val="20"/>
          <w:szCs w:val="20"/>
        </w:rPr>
        <w:t xml:space="preserve"> Access to </w:t>
      </w:r>
      <w:r w:rsidR="00C802CE">
        <w:rPr>
          <w:rFonts w:ascii="Arial" w:hAnsi="Arial" w:cs="Arial"/>
          <w:sz w:val="20"/>
          <w:szCs w:val="20"/>
        </w:rPr>
        <w:t>limited services.</w:t>
      </w:r>
    </w:p>
    <w:sectPr w:rsidR="00983BEA" w:rsidSect="00EC2372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4611" w:rsidRDefault="00034611" w:rsidP="00430574">
      <w:r>
        <w:separator/>
      </w:r>
    </w:p>
  </w:endnote>
  <w:endnote w:type="continuationSeparator" w:id="0">
    <w:p w:rsidR="00034611" w:rsidRDefault="00034611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4611" w:rsidRDefault="00034611" w:rsidP="00430574">
      <w:r>
        <w:separator/>
      </w:r>
    </w:p>
  </w:footnote>
  <w:footnote w:type="continuationSeparator" w:id="0">
    <w:p w:rsidR="00034611" w:rsidRDefault="00034611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3B88" w:rsidRPr="00BE33C7" w:rsidRDefault="00C63B88" w:rsidP="00BE33C7">
    <w:pPr>
      <w:pStyle w:val="Header"/>
    </w:pPr>
  </w:p>
  <w:p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E60CFD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://www.authordeus.azurewebsites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4</TotalTime>
  <Pages>15</Pages>
  <Words>1787</Words>
  <Characters>101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Akashdeep Singh</dc:creator>
  <cp:keywords/>
  <dc:description/>
  <cp:lastModifiedBy>Singh</cp:lastModifiedBy>
  <cp:revision>649</cp:revision>
  <cp:lastPrinted>2018-05-04T02:08:00Z</cp:lastPrinted>
  <dcterms:created xsi:type="dcterms:W3CDTF">2018-02-24T10:06:00Z</dcterms:created>
  <dcterms:modified xsi:type="dcterms:W3CDTF">2020-08-04T10:11:00Z</dcterms:modified>
</cp:coreProperties>
</file>